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642"/>
        <w:gridCol w:w="1111"/>
        <w:gridCol w:w="1111"/>
        <w:gridCol w:w="961"/>
        <w:gridCol w:w="644"/>
        <w:gridCol w:w="1111"/>
        <w:gridCol w:w="1111"/>
        <w:gridCol w:w="961"/>
        <w:gridCol w:w="644"/>
      </w:tblGrid>
      <w:tr w:rsidR="00401F7F" w:rsidTr="004D213D">
        <w:tc>
          <w:tcPr>
            <w:tcW w:w="642" w:type="dxa"/>
            <w:vMerge w:val="restart"/>
          </w:tcPr>
          <w:p w:rsidR="00401F7F" w:rsidRPr="00401F7F" w:rsidRDefault="0072127A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E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SP</w:t>
            </w:r>
          </w:p>
        </w:tc>
        <w:tc>
          <w:tcPr>
            <w:tcW w:w="3827" w:type="dxa"/>
            <w:gridSpan w:val="4"/>
          </w:tcPr>
          <w:p w:rsidR="00401F7F" w:rsidRPr="00401F7F" w:rsidRDefault="00401F7F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Power cost parameters</w:t>
            </w:r>
            <w:r w:rsidR="0072127A">
              <w:rPr>
                <w:rFonts w:ascii="Times New Roman" w:hAnsi="Times New Roman" w:cs="Times New Roman"/>
                <w:sz w:val="16"/>
                <w:szCs w:val="16"/>
              </w:rPr>
              <w:t>($/MWh)</w:t>
            </w:r>
          </w:p>
        </w:tc>
        <w:tc>
          <w:tcPr>
            <w:tcW w:w="3827" w:type="dxa"/>
            <w:gridSpan w:val="4"/>
          </w:tcPr>
          <w:p w:rsidR="00401F7F" w:rsidRPr="00401F7F" w:rsidRDefault="00401F7F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Heat</w:t>
            </w: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 xml:space="preserve"> cost parameters</w:t>
            </w:r>
            <w:r w:rsidR="0072127A">
              <w:rPr>
                <w:rFonts w:ascii="Times New Roman" w:hAnsi="Times New Roman" w:cs="Times New Roman"/>
                <w:sz w:val="16"/>
                <w:szCs w:val="16"/>
              </w:rPr>
              <w:t>($/MWh)</w:t>
            </w:r>
          </w:p>
        </w:tc>
      </w:tr>
      <w:tr w:rsidR="00401F7F" w:rsidTr="00401F7F">
        <w:tc>
          <w:tcPr>
            <w:tcW w:w="642" w:type="dxa"/>
            <w:vMerge/>
          </w:tcPr>
          <w:p w:rsidR="00401F7F" w:rsidRPr="00401F7F" w:rsidRDefault="00401F7F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11" w:type="dxa"/>
          </w:tcPr>
          <w:p w:rsidR="00401F7F" w:rsidRPr="00401F7F" w:rsidRDefault="00401F7F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quadratic coefficient</w:t>
            </w:r>
          </w:p>
        </w:tc>
        <w:tc>
          <w:tcPr>
            <w:tcW w:w="1111" w:type="dxa"/>
          </w:tcPr>
          <w:p w:rsidR="00401F7F" w:rsidRPr="00401F7F" w:rsidRDefault="00401F7F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Monomial coefficient</w:t>
            </w:r>
          </w:p>
        </w:tc>
        <w:tc>
          <w:tcPr>
            <w:tcW w:w="961" w:type="dxa"/>
          </w:tcPr>
          <w:p w:rsidR="00401F7F" w:rsidRPr="00401F7F" w:rsidRDefault="00401F7F" w:rsidP="00401F7F">
            <w:pPr>
              <w:jc w:val="center"/>
              <w:rPr>
                <w:rFonts w:ascii="Times New Roman" w:eastAsia="等线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eastAsia="等线" w:hAnsi="Times New Roman" w:cs="Times New Roman"/>
                <w:sz w:val="16"/>
                <w:szCs w:val="16"/>
              </w:rPr>
              <w:t>constant term</w:t>
            </w:r>
          </w:p>
        </w:tc>
        <w:tc>
          <w:tcPr>
            <w:tcW w:w="644" w:type="dxa"/>
          </w:tcPr>
          <w:p w:rsidR="00401F7F" w:rsidRPr="00401F7F" w:rsidRDefault="00401F7F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="Times New Roman"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max</m:t>
                    </m:r>
                  </m:sup>
                </m:sSup>
              </m:oMath>
            </m:oMathPara>
          </w:p>
        </w:tc>
        <w:tc>
          <w:tcPr>
            <w:tcW w:w="1111" w:type="dxa"/>
          </w:tcPr>
          <w:p w:rsidR="00401F7F" w:rsidRPr="00401F7F" w:rsidRDefault="00401F7F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quadratic coefficient</w:t>
            </w:r>
          </w:p>
        </w:tc>
        <w:tc>
          <w:tcPr>
            <w:tcW w:w="1111" w:type="dxa"/>
          </w:tcPr>
          <w:p w:rsidR="00401F7F" w:rsidRPr="00401F7F" w:rsidRDefault="00401F7F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Monomial coefficient</w:t>
            </w:r>
          </w:p>
        </w:tc>
        <w:tc>
          <w:tcPr>
            <w:tcW w:w="961" w:type="dxa"/>
          </w:tcPr>
          <w:p w:rsidR="00401F7F" w:rsidRPr="00401F7F" w:rsidRDefault="00401F7F" w:rsidP="00401F7F">
            <w:pPr>
              <w:jc w:val="center"/>
              <w:rPr>
                <w:rFonts w:ascii="Times New Roman" w:eastAsia="等线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eastAsia="等线" w:hAnsi="Times New Roman" w:cs="Times New Roman"/>
                <w:sz w:val="16"/>
                <w:szCs w:val="16"/>
              </w:rPr>
              <w:t>constant term</w:t>
            </w:r>
          </w:p>
        </w:tc>
        <w:tc>
          <w:tcPr>
            <w:tcW w:w="644" w:type="dxa"/>
          </w:tcPr>
          <w:p w:rsidR="00401F7F" w:rsidRPr="00401F7F" w:rsidRDefault="00401F7F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="Times New Roman"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max</m:t>
                    </m:r>
                  </m:sup>
                </m:sSup>
              </m:oMath>
            </m:oMathPara>
          </w:p>
        </w:tc>
      </w:tr>
      <w:tr w:rsidR="00A53535" w:rsidTr="00401F7F">
        <w:tc>
          <w:tcPr>
            <w:tcW w:w="642" w:type="dxa"/>
          </w:tcPr>
          <w:p w:rsidR="00A53535" w:rsidRPr="00401F7F" w:rsidRDefault="00A53535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ESP1</w:t>
            </w:r>
          </w:p>
        </w:tc>
        <w:tc>
          <w:tcPr>
            <w:tcW w:w="1111" w:type="dxa"/>
          </w:tcPr>
          <w:p w:rsidR="00A53535" w:rsidRPr="00401F7F" w:rsidRDefault="00A53535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0.04</w:t>
            </w:r>
          </w:p>
        </w:tc>
        <w:tc>
          <w:tcPr>
            <w:tcW w:w="1111" w:type="dxa"/>
          </w:tcPr>
          <w:p w:rsidR="00A53535" w:rsidRPr="00401F7F" w:rsidRDefault="00A53535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961" w:type="dxa"/>
          </w:tcPr>
          <w:p w:rsidR="00A53535" w:rsidRPr="00401F7F" w:rsidRDefault="00A53535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644" w:type="dxa"/>
          </w:tcPr>
          <w:p w:rsidR="00A53535" w:rsidRPr="00401F7F" w:rsidRDefault="00A53535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39</w:t>
            </w:r>
          </w:p>
        </w:tc>
        <w:tc>
          <w:tcPr>
            <w:tcW w:w="1111" w:type="dxa"/>
          </w:tcPr>
          <w:p w:rsidR="00A53535" w:rsidRPr="00401F7F" w:rsidRDefault="0095530B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0.03</w:t>
            </w:r>
          </w:p>
        </w:tc>
        <w:tc>
          <w:tcPr>
            <w:tcW w:w="1111" w:type="dxa"/>
          </w:tcPr>
          <w:p w:rsidR="00A53535" w:rsidRPr="00401F7F" w:rsidRDefault="0095530B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0.01</w:t>
            </w:r>
          </w:p>
        </w:tc>
        <w:tc>
          <w:tcPr>
            <w:tcW w:w="961" w:type="dxa"/>
          </w:tcPr>
          <w:p w:rsidR="00A53535" w:rsidRPr="00401F7F" w:rsidRDefault="0095530B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644" w:type="dxa"/>
          </w:tcPr>
          <w:p w:rsidR="00A53535" w:rsidRPr="00401F7F" w:rsidRDefault="0095530B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45</w:t>
            </w:r>
          </w:p>
        </w:tc>
      </w:tr>
      <w:tr w:rsidR="00A53535" w:rsidTr="00401F7F">
        <w:tc>
          <w:tcPr>
            <w:tcW w:w="642" w:type="dxa"/>
          </w:tcPr>
          <w:p w:rsidR="00A53535" w:rsidRPr="00401F7F" w:rsidRDefault="00A53535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ESP2</w:t>
            </w:r>
          </w:p>
        </w:tc>
        <w:tc>
          <w:tcPr>
            <w:tcW w:w="1111" w:type="dxa"/>
          </w:tcPr>
          <w:p w:rsidR="00A53535" w:rsidRPr="00401F7F" w:rsidRDefault="00A53535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0.05</w:t>
            </w:r>
          </w:p>
        </w:tc>
        <w:tc>
          <w:tcPr>
            <w:tcW w:w="1111" w:type="dxa"/>
          </w:tcPr>
          <w:p w:rsidR="00A53535" w:rsidRPr="00401F7F" w:rsidRDefault="00A53535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961" w:type="dxa"/>
          </w:tcPr>
          <w:p w:rsidR="00A53535" w:rsidRPr="00401F7F" w:rsidRDefault="00A53535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644" w:type="dxa"/>
          </w:tcPr>
          <w:p w:rsidR="00A53535" w:rsidRPr="00401F7F" w:rsidRDefault="00A53535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49</w:t>
            </w:r>
          </w:p>
        </w:tc>
        <w:tc>
          <w:tcPr>
            <w:tcW w:w="1111" w:type="dxa"/>
          </w:tcPr>
          <w:p w:rsidR="00A53535" w:rsidRPr="00401F7F" w:rsidRDefault="0095530B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0.01</w:t>
            </w:r>
          </w:p>
        </w:tc>
        <w:tc>
          <w:tcPr>
            <w:tcW w:w="1111" w:type="dxa"/>
          </w:tcPr>
          <w:p w:rsidR="00A53535" w:rsidRPr="00401F7F" w:rsidRDefault="0095530B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0.02</w:t>
            </w:r>
          </w:p>
        </w:tc>
        <w:tc>
          <w:tcPr>
            <w:tcW w:w="961" w:type="dxa"/>
          </w:tcPr>
          <w:p w:rsidR="00A53535" w:rsidRPr="00401F7F" w:rsidRDefault="0095530B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644" w:type="dxa"/>
          </w:tcPr>
          <w:p w:rsidR="00A53535" w:rsidRPr="00401F7F" w:rsidRDefault="0095530B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45</w:t>
            </w:r>
          </w:p>
        </w:tc>
      </w:tr>
      <w:tr w:rsidR="00A53535" w:rsidTr="00401F7F">
        <w:tc>
          <w:tcPr>
            <w:tcW w:w="642" w:type="dxa"/>
          </w:tcPr>
          <w:p w:rsidR="00A53535" w:rsidRPr="00401F7F" w:rsidRDefault="00A53535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ESP3</w:t>
            </w:r>
          </w:p>
        </w:tc>
        <w:tc>
          <w:tcPr>
            <w:tcW w:w="1111" w:type="dxa"/>
          </w:tcPr>
          <w:p w:rsidR="00A53535" w:rsidRPr="00401F7F" w:rsidRDefault="00A53535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0.02</w:t>
            </w:r>
          </w:p>
        </w:tc>
        <w:tc>
          <w:tcPr>
            <w:tcW w:w="1111" w:type="dxa"/>
          </w:tcPr>
          <w:p w:rsidR="00A53535" w:rsidRPr="00401F7F" w:rsidRDefault="00A53535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961" w:type="dxa"/>
          </w:tcPr>
          <w:p w:rsidR="00A53535" w:rsidRPr="00401F7F" w:rsidRDefault="00A53535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644" w:type="dxa"/>
          </w:tcPr>
          <w:p w:rsidR="00A53535" w:rsidRPr="00401F7F" w:rsidRDefault="00A53535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44</w:t>
            </w:r>
          </w:p>
        </w:tc>
        <w:tc>
          <w:tcPr>
            <w:tcW w:w="1111" w:type="dxa"/>
          </w:tcPr>
          <w:p w:rsidR="00A53535" w:rsidRPr="00401F7F" w:rsidRDefault="0095530B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0.02</w:t>
            </w:r>
          </w:p>
        </w:tc>
        <w:tc>
          <w:tcPr>
            <w:tcW w:w="1111" w:type="dxa"/>
          </w:tcPr>
          <w:p w:rsidR="00A53535" w:rsidRPr="00401F7F" w:rsidRDefault="0095530B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0.03</w:t>
            </w:r>
          </w:p>
        </w:tc>
        <w:tc>
          <w:tcPr>
            <w:tcW w:w="961" w:type="dxa"/>
          </w:tcPr>
          <w:p w:rsidR="00A53535" w:rsidRPr="00401F7F" w:rsidRDefault="0095530B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644" w:type="dxa"/>
          </w:tcPr>
          <w:p w:rsidR="00A53535" w:rsidRPr="00401F7F" w:rsidRDefault="0095530B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40</w:t>
            </w:r>
          </w:p>
        </w:tc>
      </w:tr>
      <w:tr w:rsidR="00A53535" w:rsidTr="00401F7F">
        <w:tc>
          <w:tcPr>
            <w:tcW w:w="642" w:type="dxa"/>
          </w:tcPr>
          <w:p w:rsidR="00A53535" w:rsidRPr="00401F7F" w:rsidRDefault="00A53535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ESP4</w:t>
            </w:r>
          </w:p>
        </w:tc>
        <w:tc>
          <w:tcPr>
            <w:tcW w:w="1111" w:type="dxa"/>
          </w:tcPr>
          <w:p w:rsidR="00A53535" w:rsidRPr="00401F7F" w:rsidRDefault="00A53535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0.03</w:t>
            </w:r>
          </w:p>
        </w:tc>
        <w:tc>
          <w:tcPr>
            <w:tcW w:w="1111" w:type="dxa"/>
          </w:tcPr>
          <w:p w:rsidR="00A53535" w:rsidRPr="00401F7F" w:rsidRDefault="00A53535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3.5</w:t>
            </w:r>
          </w:p>
        </w:tc>
        <w:tc>
          <w:tcPr>
            <w:tcW w:w="961" w:type="dxa"/>
          </w:tcPr>
          <w:p w:rsidR="00A53535" w:rsidRPr="00401F7F" w:rsidRDefault="00A53535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644" w:type="dxa"/>
          </w:tcPr>
          <w:p w:rsidR="00A53535" w:rsidRPr="00401F7F" w:rsidRDefault="00A53535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35</w:t>
            </w:r>
          </w:p>
        </w:tc>
        <w:tc>
          <w:tcPr>
            <w:tcW w:w="1111" w:type="dxa"/>
          </w:tcPr>
          <w:p w:rsidR="00A53535" w:rsidRPr="00401F7F" w:rsidRDefault="0095530B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0.04</w:t>
            </w:r>
          </w:p>
        </w:tc>
        <w:tc>
          <w:tcPr>
            <w:tcW w:w="1111" w:type="dxa"/>
          </w:tcPr>
          <w:p w:rsidR="00A53535" w:rsidRPr="00401F7F" w:rsidRDefault="0095530B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0.015</w:t>
            </w:r>
          </w:p>
        </w:tc>
        <w:tc>
          <w:tcPr>
            <w:tcW w:w="961" w:type="dxa"/>
          </w:tcPr>
          <w:p w:rsidR="00A53535" w:rsidRPr="00401F7F" w:rsidRDefault="0095530B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644" w:type="dxa"/>
          </w:tcPr>
          <w:p w:rsidR="00A53535" w:rsidRPr="00401F7F" w:rsidRDefault="0095530B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35</w:t>
            </w:r>
          </w:p>
        </w:tc>
      </w:tr>
      <w:tr w:rsidR="00A53535" w:rsidTr="00401F7F">
        <w:tc>
          <w:tcPr>
            <w:tcW w:w="642" w:type="dxa"/>
          </w:tcPr>
          <w:p w:rsidR="00A53535" w:rsidRPr="00401F7F" w:rsidRDefault="00A53535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ESP5</w:t>
            </w:r>
          </w:p>
        </w:tc>
        <w:tc>
          <w:tcPr>
            <w:tcW w:w="1111" w:type="dxa"/>
          </w:tcPr>
          <w:p w:rsidR="00A53535" w:rsidRPr="00401F7F" w:rsidRDefault="00A53535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0.01</w:t>
            </w:r>
          </w:p>
        </w:tc>
        <w:tc>
          <w:tcPr>
            <w:tcW w:w="1111" w:type="dxa"/>
          </w:tcPr>
          <w:p w:rsidR="00A53535" w:rsidRPr="00401F7F" w:rsidRDefault="00A53535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961" w:type="dxa"/>
          </w:tcPr>
          <w:p w:rsidR="00A53535" w:rsidRPr="00401F7F" w:rsidRDefault="00A53535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35</w:t>
            </w:r>
          </w:p>
        </w:tc>
        <w:tc>
          <w:tcPr>
            <w:tcW w:w="644" w:type="dxa"/>
          </w:tcPr>
          <w:p w:rsidR="00A53535" w:rsidRPr="00401F7F" w:rsidRDefault="00A53535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32</w:t>
            </w:r>
          </w:p>
        </w:tc>
        <w:tc>
          <w:tcPr>
            <w:tcW w:w="1111" w:type="dxa"/>
          </w:tcPr>
          <w:p w:rsidR="00A53535" w:rsidRPr="00401F7F" w:rsidRDefault="0095530B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0.05</w:t>
            </w:r>
          </w:p>
        </w:tc>
        <w:tc>
          <w:tcPr>
            <w:tcW w:w="1111" w:type="dxa"/>
          </w:tcPr>
          <w:p w:rsidR="00A53535" w:rsidRPr="00401F7F" w:rsidRDefault="0095530B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0.04</w:t>
            </w:r>
          </w:p>
        </w:tc>
        <w:tc>
          <w:tcPr>
            <w:tcW w:w="961" w:type="dxa"/>
          </w:tcPr>
          <w:p w:rsidR="00A53535" w:rsidRPr="00401F7F" w:rsidRDefault="0095530B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644" w:type="dxa"/>
          </w:tcPr>
          <w:p w:rsidR="00A53535" w:rsidRPr="00401F7F" w:rsidRDefault="0095530B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</w:tr>
    </w:tbl>
    <w:p w:rsidR="00697441" w:rsidRDefault="00697441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04"/>
        <w:gridCol w:w="992"/>
        <w:gridCol w:w="1134"/>
        <w:gridCol w:w="993"/>
        <w:gridCol w:w="708"/>
        <w:gridCol w:w="993"/>
        <w:gridCol w:w="1134"/>
        <w:gridCol w:w="992"/>
        <w:gridCol w:w="646"/>
      </w:tblGrid>
      <w:tr w:rsidR="00401F7F" w:rsidTr="00401F7F">
        <w:tc>
          <w:tcPr>
            <w:tcW w:w="704" w:type="dxa"/>
            <w:vMerge w:val="restart"/>
          </w:tcPr>
          <w:p w:rsidR="00401F7F" w:rsidRPr="00401F7F" w:rsidRDefault="0072127A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U</w:t>
            </w:r>
          </w:p>
        </w:tc>
        <w:tc>
          <w:tcPr>
            <w:tcW w:w="3827" w:type="dxa"/>
            <w:gridSpan w:val="4"/>
          </w:tcPr>
          <w:p w:rsidR="00401F7F" w:rsidRPr="00401F7F" w:rsidRDefault="00401F7F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 xml:space="preserve">Power </w:t>
            </w: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value</w:t>
            </w: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 xml:space="preserve"> parameters</w:t>
            </w:r>
            <w:r w:rsidR="0072127A">
              <w:rPr>
                <w:rFonts w:ascii="Times New Roman" w:hAnsi="Times New Roman" w:cs="Times New Roman"/>
                <w:sz w:val="16"/>
                <w:szCs w:val="16"/>
              </w:rPr>
              <w:t>($/MWh)</w:t>
            </w:r>
          </w:p>
        </w:tc>
        <w:tc>
          <w:tcPr>
            <w:tcW w:w="3765" w:type="dxa"/>
            <w:gridSpan w:val="4"/>
          </w:tcPr>
          <w:p w:rsidR="00401F7F" w:rsidRPr="00401F7F" w:rsidRDefault="00401F7F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Heat</w:t>
            </w: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 xml:space="preserve"> value parameters</w:t>
            </w:r>
            <w:r w:rsidR="0072127A">
              <w:rPr>
                <w:rFonts w:ascii="Times New Roman" w:hAnsi="Times New Roman" w:cs="Times New Roman"/>
                <w:sz w:val="16"/>
                <w:szCs w:val="16"/>
              </w:rPr>
              <w:t>($/MWh)</w:t>
            </w:r>
          </w:p>
        </w:tc>
      </w:tr>
      <w:tr w:rsidR="00401F7F" w:rsidTr="00401F7F">
        <w:tc>
          <w:tcPr>
            <w:tcW w:w="704" w:type="dxa"/>
            <w:vMerge/>
          </w:tcPr>
          <w:p w:rsidR="00401F7F" w:rsidRPr="00401F7F" w:rsidRDefault="00401F7F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92" w:type="dxa"/>
          </w:tcPr>
          <w:p w:rsidR="00401F7F" w:rsidRPr="00401F7F" w:rsidRDefault="00401F7F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quadratic coefficient</w:t>
            </w:r>
          </w:p>
        </w:tc>
        <w:tc>
          <w:tcPr>
            <w:tcW w:w="1134" w:type="dxa"/>
          </w:tcPr>
          <w:p w:rsidR="00401F7F" w:rsidRPr="00401F7F" w:rsidRDefault="00401F7F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Monomial coefficient</w:t>
            </w:r>
          </w:p>
        </w:tc>
        <w:tc>
          <w:tcPr>
            <w:tcW w:w="993" w:type="dxa"/>
          </w:tcPr>
          <w:p w:rsidR="00401F7F" w:rsidRPr="00401F7F" w:rsidRDefault="00401F7F" w:rsidP="00401F7F">
            <w:pPr>
              <w:jc w:val="center"/>
              <w:rPr>
                <w:rFonts w:ascii="Times New Roman" w:eastAsia="等线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eastAsia="等线" w:hAnsi="Times New Roman" w:cs="Times New Roman"/>
                <w:sz w:val="16"/>
                <w:szCs w:val="16"/>
              </w:rPr>
              <w:t>constant term</w:t>
            </w:r>
          </w:p>
        </w:tc>
        <w:tc>
          <w:tcPr>
            <w:tcW w:w="708" w:type="dxa"/>
          </w:tcPr>
          <w:p w:rsidR="00401F7F" w:rsidRPr="00401F7F" w:rsidRDefault="00401F7F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="Times New Roman"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d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min</m:t>
                    </m:r>
                  </m:sup>
                </m:sSup>
              </m:oMath>
            </m:oMathPara>
          </w:p>
        </w:tc>
        <w:tc>
          <w:tcPr>
            <w:tcW w:w="993" w:type="dxa"/>
          </w:tcPr>
          <w:p w:rsidR="00401F7F" w:rsidRPr="00401F7F" w:rsidRDefault="00401F7F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quadratic coefficient</w:t>
            </w:r>
          </w:p>
        </w:tc>
        <w:tc>
          <w:tcPr>
            <w:tcW w:w="1134" w:type="dxa"/>
          </w:tcPr>
          <w:p w:rsidR="00401F7F" w:rsidRPr="00401F7F" w:rsidRDefault="00401F7F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Monomial coefficient</w:t>
            </w:r>
          </w:p>
        </w:tc>
        <w:tc>
          <w:tcPr>
            <w:tcW w:w="992" w:type="dxa"/>
          </w:tcPr>
          <w:p w:rsidR="00401F7F" w:rsidRPr="00401F7F" w:rsidRDefault="00401F7F" w:rsidP="00401F7F">
            <w:pPr>
              <w:jc w:val="center"/>
              <w:rPr>
                <w:rFonts w:ascii="Times New Roman" w:eastAsia="等线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eastAsia="等线" w:hAnsi="Times New Roman" w:cs="Times New Roman"/>
                <w:sz w:val="16"/>
                <w:szCs w:val="16"/>
              </w:rPr>
              <w:t>constant term</w:t>
            </w:r>
          </w:p>
        </w:tc>
        <w:tc>
          <w:tcPr>
            <w:tcW w:w="646" w:type="dxa"/>
          </w:tcPr>
          <w:p w:rsidR="00401F7F" w:rsidRPr="00401F7F" w:rsidRDefault="00401F7F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="Times New Roman"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d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min</m:t>
                    </m:r>
                  </m:sup>
                </m:sSup>
              </m:oMath>
            </m:oMathPara>
          </w:p>
        </w:tc>
      </w:tr>
      <w:tr w:rsidR="0072127A" w:rsidTr="00401F7F">
        <w:tc>
          <w:tcPr>
            <w:tcW w:w="704" w:type="dxa"/>
          </w:tcPr>
          <w:p w:rsidR="0072127A" w:rsidRPr="00401F7F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RU</w:t>
            </w: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992" w:type="dxa"/>
          </w:tcPr>
          <w:p w:rsidR="0072127A" w:rsidRPr="00401F7F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0.</w:t>
            </w: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58</w:t>
            </w:r>
          </w:p>
        </w:tc>
        <w:tc>
          <w:tcPr>
            <w:tcW w:w="1134" w:type="dxa"/>
          </w:tcPr>
          <w:p w:rsidR="0072127A" w:rsidRPr="00401F7F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35</w:t>
            </w:r>
          </w:p>
        </w:tc>
        <w:tc>
          <w:tcPr>
            <w:tcW w:w="993" w:type="dxa"/>
          </w:tcPr>
          <w:p w:rsidR="0072127A" w:rsidRPr="00401F7F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08" w:type="dxa"/>
          </w:tcPr>
          <w:p w:rsidR="0072127A" w:rsidRPr="00401F7F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993" w:type="dxa"/>
          </w:tcPr>
          <w:p w:rsidR="0072127A" w:rsidRPr="00401F7F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-0.4</w:t>
            </w:r>
          </w:p>
        </w:tc>
        <w:tc>
          <w:tcPr>
            <w:tcW w:w="1134" w:type="dxa"/>
          </w:tcPr>
          <w:p w:rsidR="0072127A" w:rsidRPr="00401F7F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992" w:type="dxa"/>
          </w:tcPr>
          <w:p w:rsidR="0072127A" w:rsidRPr="00401F7F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46" w:type="dxa"/>
          </w:tcPr>
          <w:p w:rsidR="0072127A" w:rsidRPr="00401F7F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</w:tr>
      <w:tr w:rsidR="0072127A" w:rsidTr="00401F7F">
        <w:tc>
          <w:tcPr>
            <w:tcW w:w="704" w:type="dxa"/>
          </w:tcPr>
          <w:p w:rsidR="0072127A" w:rsidRPr="00401F7F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RU</w:t>
            </w: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992" w:type="dxa"/>
          </w:tcPr>
          <w:p w:rsidR="0072127A" w:rsidRPr="00401F7F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-0.69</w:t>
            </w:r>
          </w:p>
        </w:tc>
        <w:tc>
          <w:tcPr>
            <w:tcW w:w="1134" w:type="dxa"/>
          </w:tcPr>
          <w:p w:rsidR="0072127A" w:rsidRPr="00401F7F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45</w:t>
            </w:r>
          </w:p>
        </w:tc>
        <w:tc>
          <w:tcPr>
            <w:tcW w:w="993" w:type="dxa"/>
          </w:tcPr>
          <w:p w:rsidR="0072127A" w:rsidRPr="00401F7F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08" w:type="dxa"/>
          </w:tcPr>
          <w:p w:rsidR="0072127A" w:rsidRPr="00401F7F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993" w:type="dxa"/>
          </w:tcPr>
          <w:p w:rsidR="0072127A" w:rsidRPr="00401F7F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-0.7</w:t>
            </w:r>
          </w:p>
        </w:tc>
        <w:tc>
          <w:tcPr>
            <w:tcW w:w="1134" w:type="dxa"/>
          </w:tcPr>
          <w:p w:rsidR="0072127A" w:rsidRPr="00401F7F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35</w:t>
            </w:r>
          </w:p>
        </w:tc>
        <w:tc>
          <w:tcPr>
            <w:tcW w:w="992" w:type="dxa"/>
          </w:tcPr>
          <w:p w:rsidR="0072127A" w:rsidRPr="00401F7F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46" w:type="dxa"/>
          </w:tcPr>
          <w:p w:rsidR="0072127A" w:rsidRPr="00401F7F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</w:tr>
      <w:tr w:rsidR="0072127A" w:rsidTr="00401F7F">
        <w:tc>
          <w:tcPr>
            <w:tcW w:w="704" w:type="dxa"/>
          </w:tcPr>
          <w:p w:rsidR="0072127A" w:rsidRPr="00401F7F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RU</w:t>
            </w: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992" w:type="dxa"/>
          </w:tcPr>
          <w:p w:rsidR="0072127A" w:rsidRPr="00401F7F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-0.4</w:t>
            </w:r>
          </w:p>
        </w:tc>
        <w:tc>
          <w:tcPr>
            <w:tcW w:w="1134" w:type="dxa"/>
          </w:tcPr>
          <w:p w:rsidR="0072127A" w:rsidRPr="00401F7F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993" w:type="dxa"/>
          </w:tcPr>
          <w:p w:rsidR="0072127A" w:rsidRPr="00401F7F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08" w:type="dxa"/>
          </w:tcPr>
          <w:p w:rsidR="0072127A" w:rsidRPr="00401F7F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993" w:type="dxa"/>
          </w:tcPr>
          <w:p w:rsidR="0072127A" w:rsidRPr="00401F7F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-0.2</w:t>
            </w:r>
          </w:p>
        </w:tc>
        <w:tc>
          <w:tcPr>
            <w:tcW w:w="1134" w:type="dxa"/>
          </w:tcPr>
          <w:p w:rsidR="0072127A" w:rsidRPr="00401F7F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992" w:type="dxa"/>
          </w:tcPr>
          <w:p w:rsidR="0072127A" w:rsidRPr="00401F7F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46" w:type="dxa"/>
          </w:tcPr>
          <w:p w:rsidR="0072127A" w:rsidRPr="00401F7F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</w:tr>
      <w:tr w:rsidR="0072127A" w:rsidTr="00401F7F">
        <w:tc>
          <w:tcPr>
            <w:tcW w:w="704" w:type="dxa"/>
          </w:tcPr>
          <w:p w:rsidR="0072127A" w:rsidRPr="00401F7F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RU</w:t>
            </w: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992" w:type="dxa"/>
          </w:tcPr>
          <w:p w:rsidR="0072127A" w:rsidRPr="00401F7F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-0.5</w:t>
            </w:r>
          </w:p>
        </w:tc>
        <w:tc>
          <w:tcPr>
            <w:tcW w:w="1134" w:type="dxa"/>
          </w:tcPr>
          <w:p w:rsidR="0072127A" w:rsidRPr="00401F7F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993" w:type="dxa"/>
          </w:tcPr>
          <w:p w:rsidR="0072127A" w:rsidRPr="00401F7F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08" w:type="dxa"/>
          </w:tcPr>
          <w:p w:rsidR="0072127A" w:rsidRPr="00401F7F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993" w:type="dxa"/>
          </w:tcPr>
          <w:p w:rsidR="0072127A" w:rsidRPr="00401F7F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-0.3</w:t>
            </w:r>
          </w:p>
        </w:tc>
        <w:tc>
          <w:tcPr>
            <w:tcW w:w="1134" w:type="dxa"/>
          </w:tcPr>
          <w:p w:rsidR="0072127A" w:rsidRPr="00401F7F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992" w:type="dxa"/>
          </w:tcPr>
          <w:p w:rsidR="0072127A" w:rsidRPr="00401F7F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46" w:type="dxa"/>
          </w:tcPr>
          <w:p w:rsidR="0072127A" w:rsidRPr="00401F7F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19</w:t>
            </w:r>
          </w:p>
        </w:tc>
      </w:tr>
      <w:tr w:rsidR="0072127A" w:rsidTr="00401F7F">
        <w:tc>
          <w:tcPr>
            <w:tcW w:w="704" w:type="dxa"/>
          </w:tcPr>
          <w:p w:rsidR="0072127A" w:rsidRPr="00401F7F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RU</w:t>
            </w: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992" w:type="dxa"/>
          </w:tcPr>
          <w:p w:rsidR="0072127A" w:rsidRPr="00401F7F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-0.33</w:t>
            </w:r>
          </w:p>
        </w:tc>
        <w:tc>
          <w:tcPr>
            <w:tcW w:w="1134" w:type="dxa"/>
          </w:tcPr>
          <w:p w:rsidR="0072127A" w:rsidRPr="00401F7F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993" w:type="dxa"/>
          </w:tcPr>
          <w:p w:rsidR="0072127A" w:rsidRPr="00401F7F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708" w:type="dxa"/>
          </w:tcPr>
          <w:p w:rsidR="0072127A" w:rsidRPr="00401F7F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993" w:type="dxa"/>
          </w:tcPr>
          <w:p w:rsidR="0072127A" w:rsidRPr="00401F7F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-0.5</w:t>
            </w:r>
          </w:p>
        </w:tc>
        <w:tc>
          <w:tcPr>
            <w:tcW w:w="1134" w:type="dxa"/>
          </w:tcPr>
          <w:p w:rsidR="0072127A" w:rsidRPr="00401F7F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33</w:t>
            </w:r>
          </w:p>
        </w:tc>
        <w:tc>
          <w:tcPr>
            <w:tcW w:w="992" w:type="dxa"/>
          </w:tcPr>
          <w:p w:rsidR="0072127A" w:rsidRPr="00401F7F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646" w:type="dxa"/>
          </w:tcPr>
          <w:p w:rsidR="0072127A" w:rsidRPr="00401F7F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</w:tr>
    </w:tbl>
    <w:p w:rsidR="0072127A" w:rsidRDefault="0072127A">
      <w:pPr>
        <w:rPr>
          <w:rFonts w:hint="eastAsia"/>
        </w:rPr>
      </w:pPr>
    </w:p>
    <w:p w:rsidR="0072127A" w:rsidRPr="0072127A" w:rsidRDefault="0072127A">
      <w:pPr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Parameters of Part E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934"/>
        <w:gridCol w:w="1164"/>
        <w:gridCol w:w="1164"/>
        <w:gridCol w:w="844"/>
        <w:gridCol w:w="1080"/>
      </w:tblGrid>
      <w:tr w:rsidR="00401F7F" w:rsidRPr="00401F7F" w:rsidTr="0072127A">
        <w:trPr>
          <w:jc w:val="center"/>
        </w:trPr>
        <w:tc>
          <w:tcPr>
            <w:tcW w:w="934" w:type="dxa"/>
            <w:vMerge w:val="restart"/>
          </w:tcPr>
          <w:p w:rsidR="00401F7F" w:rsidRPr="00401F7F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E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SP</w:t>
            </w:r>
          </w:p>
        </w:tc>
        <w:tc>
          <w:tcPr>
            <w:tcW w:w="4252" w:type="dxa"/>
            <w:gridSpan w:val="4"/>
          </w:tcPr>
          <w:p w:rsidR="00401F7F" w:rsidRPr="00401F7F" w:rsidRDefault="00401F7F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Power cost parameters</w:t>
            </w:r>
            <w:r w:rsidR="0072127A">
              <w:rPr>
                <w:rFonts w:ascii="Times New Roman" w:hAnsi="Times New Roman" w:cs="Times New Roman"/>
                <w:sz w:val="16"/>
                <w:szCs w:val="16"/>
              </w:rPr>
              <w:t>($/MWh)</w:t>
            </w:r>
          </w:p>
        </w:tc>
      </w:tr>
      <w:tr w:rsidR="00401F7F" w:rsidRPr="00401F7F" w:rsidTr="0072127A">
        <w:trPr>
          <w:jc w:val="center"/>
        </w:trPr>
        <w:tc>
          <w:tcPr>
            <w:tcW w:w="934" w:type="dxa"/>
            <w:vMerge/>
          </w:tcPr>
          <w:p w:rsidR="00401F7F" w:rsidRPr="00401F7F" w:rsidRDefault="00401F7F" w:rsidP="00D33B5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</w:tcPr>
          <w:p w:rsidR="00401F7F" w:rsidRPr="00401F7F" w:rsidRDefault="00401F7F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quadratic coefficient</w:t>
            </w:r>
          </w:p>
        </w:tc>
        <w:tc>
          <w:tcPr>
            <w:tcW w:w="1164" w:type="dxa"/>
          </w:tcPr>
          <w:p w:rsidR="00401F7F" w:rsidRPr="00401F7F" w:rsidRDefault="00401F7F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Monomial coefficient</w:t>
            </w:r>
          </w:p>
        </w:tc>
        <w:tc>
          <w:tcPr>
            <w:tcW w:w="844" w:type="dxa"/>
          </w:tcPr>
          <w:p w:rsidR="00401F7F" w:rsidRPr="00401F7F" w:rsidRDefault="00401F7F" w:rsidP="00401F7F">
            <w:pPr>
              <w:jc w:val="center"/>
              <w:rPr>
                <w:rFonts w:ascii="Times New Roman" w:eastAsia="等线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eastAsia="等线" w:hAnsi="Times New Roman" w:cs="Times New Roman"/>
                <w:sz w:val="16"/>
                <w:szCs w:val="16"/>
              </w:rPr>
              <w:t>constant term</w:t>
            </w:r>
          </w:p>
        </w:tc>
        <w:tc>
          <w:tcPr>
            <w:tcW w:w="1080" w:type="dxa"/>
          </w:tcPr>
          <w:p w:rsidR="00401F7F" w:rsidRPr="00401F7F" w:rsidRDefault="00401F7F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="Times New Roman"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max</m:t>
                    </m:r>
                  </m:sup>
                </m:sSup>
              </m:oMath>
            </m:oMathPara>
          </w:p>
        </w:tc>
      </w:tr>
      <w:tr w:rsidR="0095530B" w:rsidRPr="00401F7F" w:rsidTr="0072127A">
        <w:trPr>
          <w:jc w:val="center"/>
        </w:trPr>
        <w:tc>
          <w:tcPr>
            <w:tcW w:w="934" w:type="dxa"/>
          </w:tcPr>
          <w:p w:rsidR="0095530B" w:rsidRPr="00401F7F" w:rsidRDefault="0095530B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ESP1</w:t>
            </w:r>
          </w:p>
        </w:tc>
        <w:tc>
          <w:tcPr>
            <w:tcW w:w="1164" w:type="dxa"/>
          </w:tcPr>
          <w:p w:rsidR="0095530B" w:rsidRPr="00401F7F" w:rsidRDefault="0095530B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0.04</w:t>
            </w:r>
          </w:p>
        </w:tc>
        <w:tc>
          <w:tcPr>
            <w:tcW w:w="1164" w:type="dxa"/>
          </w:tcPr>
          <w:p w:rsidR="0095530B" w:rsidRPr="00401F7F" w:rsidRDefault="0095530B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4" w:type="dxa"/>
          </w:tcPr>
          <w:p w:rsidR="0095530B" w:rsidRPr="00401F7F" w:rsidRDefault="0095530B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1080" w:type="dxa"/>
          </w:tcPr>
          <w:p w:rsidR="0095530B" w:rsidRPr="00401F7F" w:rsidRDefault="0095530B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3</w:t>
            </w: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00</w:t>
            </w:r>
          </w:p>
        </w:tc>
      </w:tr>
      <w:tr w:rsidR="0095530B" w:rsidRPr="00401F7F" w:rsidTr="0072127A">
        <w:trPr>
          <w:jc w:val="center"/>
        </w:trPr>
        <w:tc>
          <w:tcPr>
            <w:tcW w:w="934" w:type="dxa"/>
          </w:tcPr>
          <w:p w:rsidR="0095530B" w:rsidRPr="00401F7F" w:rsidRDefault="0095530B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ESP2</w:t>
            </w:r>
          </w:p>
        </w:tc>
        <w:tc>
          <w:tcPr>
            <w:tcW w:w="1164" w:type="dxa"/>
          </w:tcPr>
          <w:p w:rsidR="0095530B" w:rsidRPr="00401F7F" w:rsidRDefault="0095530B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0.05</w:t>
            </w:r>
          </w:p>
        </w:tc>
        <w:tc>
          <w:tcPr>
            <w:tcW w:w="1164" w:type="dxa"/>
          </w:tcPr>
          <w:p w:rsidR="0095530B" w:rsidRPr="00401F7F" w:rsidRDefault="0095530B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844" w:type="dxa"/>
          </w:tcPr>
          <w:p w:rsidR="0095530B" w:rsidRPr="00401F7F" w:rsidRDefault="0095530B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1080" w:type="dxa"/>
          </w:tcPr>
          <w:p w:rsidR="0095530B" w:rsidRPr="00401F7F" w:rsidRDefault="0095530B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300</w:t>
            </w:r>
          </w:p>
        </w:tc>
      </w:tr>
      <w:tr w:rsidR="0095530B" w:rsidRPr="00401F7F" w:rsidTr="0072127A">
        <w:trPr>
          <w:jc w:val="center"/>
        </w:trPr>
        <w:tc>
          <w:tcPr>
            <w:tcW w:w="934" w:type="dxa"/>
          </w:tcPr>
          <w:p w:rsidR="0095530B" w:rsidRPr="00401F7F" w:rsidRDefault="0095530B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ESP3</w:t>
            </w:r>
          </w:p>
        </w:tc>
        <w:tc>
          <w:tcPr>
            <w:tcW w:w="1164" w:type="dxa"/>
          </w:tcPr>
          <w:p w:rsidR="0095530B" w:rsidRPr="00401F7F" w:rsidRDefault="0095530B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0.02</w:t>
            </w:r>
          </w:p>
        </w:tc>
        <w:tc>
          <w:tcPr>
            <w:tcW w:w="1164" w:type="dxa"/>
          </w:tcPr>
          <w:p w:rsidR="0095530B" w:rsidRPr="00401F7F" w:rsidRDefault="0095530B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44" w:type="dxa"/>
          </w:tcPr>
          <w:p w:rsidR="0095530B" w:rsidRPr="00401F7F" w:rsidRDefault="0095530B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1080" w:type="dxa"/>
          </w:tcPr>
          <w:p w:rsidR="0095530B" w:rsidRPr="00401F7F" w:rsidRDefault="0095530B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300</w:t>
            </w:r>
          </w:p>
        </w:tc>
      </w:tr>
      <w:tr w:rsidR="0095530B" w:rsidRPr="00401F7F" w:rsidTr="0072127A">
        <w:trPr>
          <w:jc w:val="center"/>
        </w:trPr>
        <w:tc>
          <w:tcPr>
            <w:tcW w:w="934" w:type="dxa"/>
          </w:tcPr>
          <w:p w:rsidR="0095530B" w:rsidRPr="00401F7F" w:rsidRDefault="0095530B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RUs</w:t>
            </w:r>
          </w:p>
        </w:tc>
        <w:tc>
          <w:tcPr>
            <w:tcW w:w="1164" w:type="dxa"/>
          </w:tcPr>
          <w:p w:rsidR="0095530B" w:rsidRPr="00401F7F" w:rsidRDefault="0095530B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-0.58</w:t>
            </w:r>
          </w:p>
        </w:tc>
        <w:tc>
          <w:tcPr>
            <w:tcW w:w="1164" w:type="dxa"/>
          </w:tcPr>
          <w:p w:rsidR="0095530B" w:rsidRPr="00401F7F" w:rsidRDefault="0095530B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35</w:t>
            </w:r>
          </w:p>
        </w:tc>
        <w:tc>
          <w:tcPr>
            <w:tcW w:w="844" w:type="dxa"/>
          </w:tcPr>
          <w:p w:rsidR="0095530B" w:rsidRPr="00401F7F" w:rsidRDefault="0095530B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0</w:t>
            </w:r>
          </w:p>
        </w:tc>
        <w:tc>
          <w:tcPr>
            <w:tcW w:w="1080" w:type="dxa"/>
          </w:tcPr>
          <w:p w:rsidR="0095530B" w:rsidRPr="00401F7F" w:rsidRDefault="0095530B" w:rsidP="00401F7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401F7F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  <w:r w:rsidR="0072127A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16"/>
                      <w:szCs w:val="16"/>
                    </w:rPr>
                    <m:t>d</m:t>
                  </m:r>
                </m:e>
                <m:sup>
                  <m:r>
                    <w:rPr>
                      <w:rFonts w:ascii="Cambria Math" w:hAnsi="Cambria Math" w:cs="Times New Roman"/>
                      <w:sz w:val="16"/>
                      <w:szCs w:val="16"/>
                    </w:rPr>
                    <m:t>min</m:t>
                  </m:r>
                </m:sup>
              </m:sSup>
            </m:oMath>
            <w:r w:rsidR="0072127A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</w:tr>
    </w:tbl>
    <w:p w:rsidR="0095530B" w:rsidRDefault="0095530B">
      <w:bookmarkStart w:id="0" w:name="_GoBack"/>
      <w:bookmarkEnd w:id="0"/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934"/>
        <w:gridCol w:w="1164"/>
        <w:gridCol w:w="1164"/>
        <w:gridCol w:w="987"/>
        <w:gridCol w:w="934"/>
      </w:tblGrid>
      <w:tr w:rsidR="0072127A" w:rsidRPr="0072127A" w:rsidTr="0072127A">
        <w:trPr>
          <w:jc w:val="center"/>
        </w:trPr>
        <w:tc>
          <w:tcPr>
            <w:tcW w:w="934" w:type="dxa"/>
            <w:vMerge w:val="restart"/>
          </w:tcPr>
          <w:p w:rsidR="0072127A" w:rsidRPr="0072127A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U</w:t>
            </w:r>
          </w:p>
        </w:tc>
        <w:tc>
          <w:tcPr>
            <w:tcW w:w="4249" w:type="dxa"/>
            <w:gridSpan w:val="4"/>
          </w:tcPr>
          <w:p w:rsidR="0072127A" w:rsidRPr="0072127A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2127A">
              <w:rPr>
                <w:rFonts w:ascii="Times New Roman" w:hAnsi="Times New Roman" w:cs="Times New Roman"/>
                <w:sz w:val="16"/>
                <w:szCs w:val="16"/>
              </w:rPr>
              <w:t xml:space="preserve">Power </w:t>
            </w:r>
            <w:r w:rsidRPr="0072127A">
              <w:rPr>
                <w:rFonts w:ascii="Times New Roman" w:hAnsi="Times New Roman" w:cs="Times New Roman"/>
                <w:sz w:val="16"/>
                <w:szCs w:val="16"/>
              </w:rPr>
              <w:t>value</w:t>
            </w:r>
            <w:r w:rsidRPr="0072127A">
              <w:rPr>
                <w:rFonts w:ascii="Times New Roman" w:hAnsi="Times New Roman" w:cs="Times New Roman"/>
                <w:sz w:val="16"/>
                <w:szCs w:val="16"/>
              </w:rPr>
              <w:t xml:space="preserve"> parameter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($/MWh)</w:t>
            </w:r>
          </w:p>
        </w:tc>
      </w:tr>
      <w:tr w:rsidR="0072127A" w:rsidRPr="0072127A" w:rsidTr="0072127A">
        <w:trPr>
          <w:jc w:val="center"/>
        </w:trPr>
        <w:tc>
          <w:tcPr>
            <w:tcW w:w="934" w:type="dxa"/>
            <w:vMerge/>
          </w:tcPr>
          <w:p w:rsidR="0072127A" w:rsidRPr="0072127A" w:rsidRDefault="0072127A" w:rsidP="00D33B5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64" w:type="dxa"/>
          </w:tcPr>
          <w:p w:rsidR="0072127A" w:rsidRPr="0072127A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2127A">
              <w:rPr>
                <w:rFonts w:ascii="Times New Roman" w:hAnsi="Times New Roman" w:cs="Times New Roman"/>
                <w:sz w:val="16"/>
                <w:szCs w:val="16"/>
              </w:rPr>
              <w:t>quadratic coefficient</w:t>
            </w:r>
          </w:p>
        </w:tc>
        <w:tc>
          <w:tcPr>
            <w:tcW w:w="1164" w:type="dxa"/>
          </w:tcPr>
          <w:p w:rsidR="0072127A" w:rsidRPr="0072127A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2127A">
              <w:rPr>
                <w:rFonts w:ascii="Times New Roman" w:hAnsi="Times New Roman" w:cs="Times New Roman"/>
                <w:sz w:val="16"/>
                <w:szCs w:val="16"/>
              </w:rPr>
              <w:t>Monomial coefficient</w:t>
            </w:r>
          </w:p>
        </w:tc>
        <w:tc>
          <w:tcPr>
            <w:tcW w:w="987" w:type="dxa"/>
          </w:tcPr>
          <w:p w:rsidR="0072127A" w:rsidRPr="0072127A" w:rsidRDefault="0072127A" w:rsidP="0072127A">
            <w:pPr>
              <w:jc w:val="center"/>
              <w:rPr>
                <w:rFonts w:ascii="Times New Roman" w:eastAsia="等线" w:hAnsi="Times New Roman" w:cs="Times New Roman"/>
                <w:sz w:val="16"/>
                <w:szCs w:val="16"/>
              </w:rPr>
            </w:pPr>
            <w:r w:rsidRPr="0072127A">
              <w:rPr>
                <w:rFonts w:ascii="Times New Roman" w:eastAsia="等线" w:hAnsi="Times New Roman" w:cs="Times New Roman"/>
                <w:sz w:val="16"/>
                <w:szCs w:val="16"/>
              </w:rPr>
              <w:t>constant term</w:t>
            </w:r>
          </w:p>
        </w:tc>
        <w:tc>
          <w:tcPr>
            <w:tcW w:w="934" w:type="dxa"/>
          </w:tcPr>
          <w:p w:rsidR="0072127A" w:rsidRPr="0072127A" w:rsidRDefault="0072127A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="Times New Roman"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d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16"/>
                        <w:szCs w:val="16"/>
                      </w:rPr>
                      <m:t>min</m:t>
                    </m:r>
                  </m:sup>
                </m:sSup>
              </m:oMath>
            </m:oMathPara>
          </w:p>
        </w:tc>
      </w:tr>
      <w:tr w:rsidR="00401F7F" w:rsidRPr="0072127A" w:rsidTr="0072127A">
        <w:trPr>
          <w:jc w:val="center"/>
        </w:trPr>
        <w:tc>
          <w:tcPr>
            <w:tcW w:w="934" w:type="dxa"/>
          </w:tcPr>
          <w:p w:rsidR="00401F7F" w:rsidRPr="0072127A" w:rsidRDefault="00401F7F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2127A">
              <w:rPr>
                <w:rFonts w:ascii="Times New Roman" w:hAnsi="Times New Roman" w:cs="Times New Roman"/>
                <w:sz w:val="16"/>
                <w:szCs w:val="16"/>
              </w:rPr>
              <w:t>RU1</w:t>
            </w:r>
          </w:p>
        </w:tc>
        <w:tc>
          <w:tcPr>
            <w:tcW w:w="1164" w:type="dxa"/>
          </w:tcPr>
          <w:p w:rsidR="00401F7F" w:rsidRPr="0072127A" w:rsidRDefault="00401F7F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2127A">
              <w:rPr>
                <w:rFonts w:ascii="Times New Roman" w:hAnsi="Times New Roman" w:cs="Times New Roman"/>
                <w:sz w:val="16"/>
                <w:szCs w:val="16"/>
              </w:rPr>
              <w:t>-0.58</w:t>
            </w:r>
          </w:p>
        </w:tc>
        <w:tc>
          <w:tcPr>
            <w:tcW w:w="1164" w:type="dxa"/>
          </w:tcPr>
          <w:p w:rsidR="00401F7F" w:rsidRPr="0072127A" w:rsidRDefault="00401F7F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2127A">
              <w:rPr>
                <w:rFonts w:ascii="Times New Roman" w:hAnsi="Times New Roman" w:cs="Times New Roman"/>
                <w:sz w:val="16"/>
                <w:szCs w:val="16"/>
              </w:rPr>
              <w:t>122.5</w:t>
            </w:r>
          </w:p>
        </w:tc>
        <w:tc>
          <w:tcPr>
            <w:tcW w:w="987" w:type="dxa"/>
          </w:tcPr>
          <w:p w:rsidR="00401F7F" w:rsidRPr="0072127A" w:rsidRDefault="00401F7F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2127A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934" w:type="dxa"/>
          </w:tcPr>
          <w:p w:rsidR="00401F7F" w:rsidRPr="0072127A" w:rsidRDefault="00401F7F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2127A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</w:tr>
      <w:tr w:rsidR="00401F7F" w:rsidRPr="0072127A" w:rsidTr="0072127A">
        <w:trPr>
          <w:jc w:val="center"/>
        </w:trPr>
        <w:tc>
          <w:tcPr>
            <w:tcW w:w="934" w:type="dxa"/>
          </w:tcPr>
          <w:p w:rsidR="00401F7F" w:rsidRPr="0072127A" w:rsidRDefault="00401F7F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2127A">
              <w:rPr>
                <w:rFonts w:ascii="Times New Roman" w:hAnsi="Times New Roman" w:cs="Times New Roman"/>
                <w:sz w:val="16"/>
                <w:szCs w:val="16"/>
              </w:rPr>
              <w:t>RU2</w:t>
            </w:r>
          </w:p>
        </w:tc>
        <w:tc>
          <w:tcPr>
            <w:tcW w:w="1164" w:type="dxa"/>
          </w:tcPr>
          <w:p w:rsidR="00401F7F" w:rsidRPr="0072127A" w:rsidRDefault="00401F7F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2127A">
              <w:rPr>
                <w:rFonts w:ascii="Times New Roman" w:hAnsi="Times New Roman" w:cs="Times New Roman"/>
                <w:sz w:val="16"/>
                <w:szCs w:val="16"/>
              </w:rPr>
              <w:t>-0.69</w:t>
            </w:r>
          </w:p>
        </w:tc>
        <w:tc>
          <w:tcPr>
            <w:tcW w:w="1164" w:type="dxa"/>
          </w:tcPr>
          <w:p w:rsidR="00401F7F" w:rsidRPr="0072127A" w:rsidRDefault="00401F7F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2127A">
              <w:rPr>
                <w:rFonts w:ascii="Times New Roman" w:hAnsi="Times New Roman" w:cs="Times New Roman"/>
                <w:sz w:val="16"/>
                <w:szCs w:val="16"/>
              </w:rPr>
              <w:t>157.5</w:t>
            </w:r>
          </w:p>
        </w:tc>
        <w:tc>
          <w:tcPr>
            <w:tcW w:w="987" w:type="dxa"/>
          </w:tcPr>
          <w:p w:rsidR="00401F7F" w:rsidRPr="0072127A" w:rsidRDefault="00401F7F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2127A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934" w:type="dxa"/>
          </w:tcPr>
          <w:p w:rsidR="00401F7F" w:rsidRPr="0072127A" w:rsidRDefault="00401F7F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2127A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</w:tr>
      <w:tr w:rsidR="00401F7F" w:rsidRPr="0072127A" w:rsidTr="0072127A">
        <w:trPr>
          <w:jc w:val="center"/>
        </w:trPr>
        <w:tc>
          <w:tcPr>
            <w:tcW w:w="934" w:type="dxa"/>
          </w:tcPr>
          <w:p w:rsidR="00401F7F" w:rsidRPr="0072127A" w:rsidRDefault="00401F7F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2127A">
              <w:rPr>
                <w:rFonts w:ascii="Times New Roman" w:hAnsi="Times New Roman" w:cs="Times New Roman"/>
                <w:sz w:val="16"/>
                <w:szCs w:val="16"/>
              </w:rPr>
              <w:t>RU3</w:t>
            </w:r>
          </w:p>
        </w:tc>
        <w:tc>
          <w:tcPr>
            <w:tcW w:w="1164" w:type="dxa"/>
          </w:tcPr>
          <w:p w:rsidR="00401F7F" w:rsidRPr="0072127A" w:rsidRDefault="00401F7F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2127A">
              <w:rPr>
                <w:rFonts w:ascii="Times New Roman" w:hAnsi="Times New Roman" w:cs="Times New Roman"/>
                <w:sz w:val="16"/>
                <w:szCs w:val="16"/>
              </w:rPr>
              <w:t>-0.4</w:t>
            </w:r>
          </w:p>
        </w:tc>
        <w:tc>
          <w:tcPr>
            <w:tcW w:w="1164" w:type="dxa"/>
          </w:tcPr>
          <w:p w:rsidR="00401F7F" w:rsidRPr="0072127A" w:rsidRDefault="00401F7F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2127A">
              <w:rPr>
                <w:rFonts w:ascii="Times New Roman" w:hAnsi="Times New Roman" w:cs="Times New Roman"/>
                <w:sz w:val="16"/>
                <w:szCs w:val="16"/>
              </w:rPr>
              <w:t>105</w:t>
            </w:r>
          </w:p>
        </w:tc>
        <w:tc>
          <w:tcPr>
            <w:tcW w:w="987" w:type="dxa"/>
          </w:tcPr>
          <w:p w:rsidR="00401F7F" w:rsidRPr="0072127A" w:rsidRDefault="00401F7F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2127A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934" w:type="dxa"/>
          </w:tcPr>
          <w:p w:rsidR="00401F7F" w:rsidRPr="0072127A" w:rsidRDefault="00401F7F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2127A">
              <w:rPr>
                <w:rFonts w:ascii="Times New Roman" w:hAnsi="Times New Roman" w:cs="Times New Roman"/>
                <w:sz w:val="16"/>
                <w:szCs w:val="16"/>
              </w:rPr>
              <w:t>13</w:t>
            </w:r>
          </w:p>
        </w:tc>
      </w:tr>
      <w:tr w:rsidR="00401F7F" w:rsidRPr="0072127A" w:rsidTr="0072127A">
        <w:trPr>
          <w:jc w:val="center"/>
        </w:trPr>
        <w:tc>
          <w:tcPr>
            <w:tcW w:w="934" w:type="dxa"/>
          </w:tcPr>
          <w:p w:rsidR="00401F7F" w:rsidRPr="0072127A" w:rsidRDefault="00401F7F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2127A">
              <w:rPr>
                <w:rFonts w:ascii="Times New Roman" w:hAnsi="Times New Roman" w:cs="Times New Roman"/>
                <w:sz w:val="16"/>
                <w:szCs w:val="16"/>
              </w:rPr>
              <w:t>RU4</w:t>
            </w:r>
          </w:p>
        </w:tc>
        <w:tc>
          <w:tcPr>
            <w:tcW w:w="1164" w:type="dxa"/>
          </w:tcPr>
          <w:p w:rsidR="00401F7F" w:rsidRPr="0072127A" w:rsidRDefault="00401F7F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2127A">
              <w:rPr>
                <w:rFonts w:ascii="Times New Roman" w:hAnsi="Times New Roman" w:cs="Times New Roman"/>
                <w:sz w:val="16"/>
                <w:szCs w:val="16"/>
              </w:rPr>
              <w:t>-0.5</w:t>
            </w:r>
          </w:p>
        </w:tc>
        <w:tc>
          <w:tcPr>
            <w:tcW w:w="1164" w:type="dxa"/>
          </w:tcPr>
          <w:p w:rsidR="00401F7F" w:rsidRPr="0072127A" w:rsidRDefault="00401F7F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2127A"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 w:rsidRPr="0072127A">
              <w:rPr>
                <w:rFonts w:ascii="Times New Roman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987" w:type="dxa"/>
          </w:tcPr>
          <w:p w:rsidR="00401F7F" w:rsidRPr="0072127A" w:rsidRDefault="00401F7F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2127A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934" w:type="dxa"/>
          </w:tcPr>
          <w:p w:rsidR="00401F7F" w:rsidRPr="0072127A" w:rsidRDefault="00401F7F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2127A">
              <w:rPr>
                <w:rFonts w:ascii="Times New Roman" w:hAnsi="Times New Roman" w:cs="Times New Roman"/>
                <w:sz w:val="16"/>
                <w:szCs w:val="16"/>
              </w:rPr>
              <w:t>12</w:t>
            </w:r>
          </w:p>
        </w:tc>
      </w:tr>
      <w:tr w:rsidR="00401F7F" w:rsidRPr="0072127A" w:rsidTr="0072127A">
        <w:trPr>
          <w:jc w:val="center"/>
        </w:trPr>
        <w:tc>
          <w:tcPr>
            <w:tcW w:w="934" w:type="dxa"/>
          </w:tcPr>
          <w:p w:rsidR="00401F7F" w:rsidRPr="0072127A" w:rsidRDefault="00401F7F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2127A">
              <w:rPr>
                <w:rFonts w:ascii="Times New Roman" w:hAnsi="Times New Roman" w:cs="Times New Roman"/>
                <w:sz w:val="16"/>
                <w:szCs w:val="16"/>
              </w:rPr>
              <w:t>RU5</w:t>
            </w:r>
          </w:p>
        </w:tc>
        <w:tc>
          <w:tcPr>
            <w:tcW w:w="1164" w:type="dxa"/>
          </w:tcPr>
          <w:p w:rsidR="00401F7F" w:rsidRPr="0072127A" w:rsidRDefault="00401F7F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2127A">
              <w:rPr>
                <w:rFonts w:ascii="Times New Roman" w:hAnsi="Times New Roman" w:cs="Times New Roman"/>
                <w:sz w:val="16"/>
                <w:szCs w:val="16"/>
              </w:rPr>
              <w:t>-0.33</w:t>
            </w:r>
          </w:p>
        </w:tc>
        <w:tc>
          <w:tcPr>
            <w:tcW w:w="1164" w:type="dxa"/>
          </w:tcPr>
          <w:p w:rsidR="00401F7F" w:rsidRPr="0072127A" w:rsidRDefault="00401F7F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2127A">
              <w:rPr>
                <w:rFonts w:ascii="Times New Roman" w:hAnsi="Times New Roman" w:cs="Times New Roman"/>
                <w:sz w:val="16"/>
                <w:szCs w:val="16"/>
              </w:rPr>
              <w:t>87.5</w:t>
            </w:r>
          </w:p>
        </w:tc>
        <w:tc>
          <w:tcPr>
            <w:tcW w:w="987" w:type="dxa"/>
          </w:tcPr>
          <w:p w:rsidR="00401F7F" w:rsidRPr="0072127A" w:rsidRDefault="00401F7F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2127A">
              <w:rPr>
                <w:rFonts w:ascii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934" w:type="dxa"/>
          </w:tcPr>
          <w:p w:rsidR="00401F7F" w:rsidRPr="0072127A" w:rsidRDefault="00401F7F" w:rsidP="0072127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72127A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</w:tr>
    </w:tbl>
    <w:p w:rsidR="0095530B" w:rsidRDefault="0095530B">
      <w:pPr>
        <w:rPr>
          <w:rFonts w:hint="eastAsia"/>
        </w:rPr>
      </w:pPr>
    </w:p>
    <w:sectPr w:rsidR="0095530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MTYwMjIGMk0szJR0lIJTi4sz8/NACgxrAZKG5XosAAAA"/>
  </w:docVars>
  <w:rsids>
    <w:rsidRoot w:val="009B7B92"/>
    <w:rsid w:val="00401F7F"/>
    <w:rsid w:val="00697441"/>
    <w:rsid w:val="0072127A"/>
    <w:rsid w:val="0095530B"/>
    <w:rsid w:val="009B7B92"/>
    <w:rsid w:val="00A53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9EA387"/>
  <w15:chartTrackingRefBased/>
  <w15:docId w15:val="{F20A3B2C-36C7-45A9-B247-D31C70AD8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B7B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rsid w:val="009B7B9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75</Words>
  <Characters>1000</Characters>
  <Application>Microsoft Office Word</Application>
  <DocSecurity>0</DocSecurity>
  <Lines>8</Lines>
  <Paragraphs>2</Paragraphs>
  <ScaleCrop>false</ScaleCrop>
  <Company/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94047</dc:creator>
  <cp:keywords/>
  <dc:description/>
  <cp:lastModifiedBy>94047</cp:lastModifiedBy>
  <cp:revision>1</cp:revision>
  <dcterms:created xsi:type="dcterms:W3CDTF">2021-03-04T14:50:00Z</dcterms:created>
  <dcterms:modified xsi:type="dcterms:W3CDTF">2021-03-04T15:38:00Z</dcterms:modified>
</cp:coreProperties>
</file>